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7B97" w:rsidRPr="00321897" w:rsidRDefault="00787369" w:rsidP="00787369">
      <w:pPr>
        <w:spacing w:after="0"/>
        <w:rPr>
          <w:b/>
        </w:rPr>
      </w:pPr>
      <w:bookmarkStart w:id="0" w:name="_GoBack"/>
      <w:bookmarkEnd w:id="0"/>
      <w:r w:rsidRPr="00321897">
        <w:rPr>
          <w:b/>
        </w:rPr>
        <w:t>Assignment #k</w:t>
      </w:r>
    </w:p>
    <w:p w:rsidR="00787369" w:rsidRDefault="007639BC" w:rsidP="00787369">
      <w:pPr>
        <w:spacing w:after="0"/>
      </w:pPr>
      <w:r>
        <w:t>Syamala Srinivasan</w:t>
      </w:r>
    </w:p>
    <w:p w:rsidR="00787369" w:rsidRDefault="00787369"/>
    <w:p w:rsidR="00787369" w:rsidRPr="00787369" w:rsidRDefault="00787369">
      <w:pPr>
        <w:rPr>
          <w:b/>
        </w:rPr>
      </w:pPr>
      <w:r w:rsidRPr="00787369">
        <w:rPr>
          <w:b/>
        </w:rPr>
        <w:t>Introduction:</w:t>
      </w:r>
    </w:p>
    <w:p w:rsidR="00787369" w:rsidRDefault="00787369">
      <w:r>
        <w:t>The introduction should describe the purpose of the assignment and what you are going to do in order to complete the assignment.  It should be clear to me that you understand why we are performing certain steps in an analysis.</w:t>
      </w:r>
    </w:p>
    <w:p w:rsidR="00787369" w:rsidRDefault="00787369"/>
    <w:p w:rsidR="00787369" w:rsidRPr="00787369" w:rsidRDefault="00787369">
      <w:pPr>
        <w:rPr>
          <w:b/>
        </w:rPr>
      </w:pPr>
      <w:r w:rsidRPr="00787369">
        <w:rPr>
          <w:b/>
        </w:rPr>
        <w:t>Results:</w:t>
      </w:r>
    </w:p>
    <w:p w:rsidR="007639BC" w:rsidRDefault="007639BC">
      <w:r>
        <w:t>For EACH task, you will do the following.</w:t>
      </w:r>
    </w:p>
    <w:p w:rsidR="007639BC" w:rsidRDefault="007639BC">
      <w:r>
        <w:t xml:space="preserve">Task k: </w:t>
      </w:r>
    </w:p>
    <w:p w:rsidR="008C3970" w:rsidRDefault="00787369">
      <w:r>
        <w:t>Display the SAS results for your assignment and comment on the results.</w:t>
      </w:r>
      <w:r w:rsidR="008C3970">
        <w:t xml:space="preserve">   Your discussion of the results should be intertwined with (or linked to) the SAS output, i.e. the discussion should be on or near the page containing the output.</w:t>
      </w:r>
    </w:p>
    <w:p w:rsidR="00787369" w:rsidRDefault="008C3970">
      <w:r>
        <w:t xml:space="preserve">You should </w:t>
      </w:r>
      <w:r w:rsidR="007639BC">
        <w:t xml:space="preserve">NOT </w:t>
      </w:r>
      <w:r>
        <w:t>be showing a lot of unnecessary SAS output.  For example, you should never include the output from a PROC CONTENTS procedure in your homework report.  Also, if you are performing a number of steps or PROC PRINT statements for your benefit, these should also be eliminated.  You can eliminate them by hand or comment them out in your code and resubmit the program to generate a new output file.</w:t>
      </w:r>
    </w:p>
    <w:p w:rsidR="00DC5873" w:rsidRDefault="007639BC">
      <w:r>
        <w:t>Do NOT include the SAS code.</w:t>
      </w:r>
    </w:p>
    <w:p w:rsidR="00D0325E" w:rsidRDefault="00D0325E"/>
    <w:p w:rsidR="00787369" w:rsidRPr="00787369" w:rsidRDefault="00787369">
      <w:pPr>
        <w:rPr>
          <w:b/>
        </w:rPr>
      </w:pPr>
      <w:r w:rsidRPr="00787369">
        <w:rPr>
          <w:b/>
        </w:rPr>
        <w:t>Conclusions:</w:t>
      </w:r>
    </w:p>
    <w:p w:rsidR="00787369" w:rsidRDefault="00787369">
      <w:r>
        <w:t>A short wrap up of the assignment.</w:t>
      </w:r>
    </w:p>
    <w:p w:rsidR="00787369" w:rsidRDefault="00787369"/>
    <w:sectPr w:rsidR="007873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2MzU0sTAzNjI3M7BU0lEKTi0uzszPAykwrAUAfk5oCywAAAA="/>
  </w:docVars>
  <w:rsids>
    <w:rsidRoot w:val="000E20A9"/>
    <w:rsid w:val="000E20A9"/>
    <w:rsid w:val="002F6ED5"/>
    <w:rsid w:val="00321897"/>
    <w:rsid w:val="00521D60"/>
    <w:rsid w:val="005470D6"/>
    <w:rsid w:val="007639BC"/>
    <w:rsid w:val="00787369"/>
    <w:rsid w:val="008C3970"/>
    <w:rsid w:val="00917B97"/>
    <w:rsid w:val="00D0325E"/>
    <w:rsid w:val="00DC58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89C46AD-0603-4F3A-B726-8B6FCF026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8</Words>
  <Characters>90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d R. Bhatti</dc:creator>
  <cp:lastModifiedBy>Brandon Moretz</cp:lastModifiedBy>
  <cp:revision>2</cp:revision>
  <dcterms:created xsi:type="dcterms:W3CDTF">2019-01-07T20:06:00Z</dcterms:created>
  <dcterms:modified xsi:type="dcterms:W3CDTF">2019-01-07T20:06:00Z</dcterms:modified>
</cp:coreProperties>
</file>